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0" w:name="Xf3e1480b6bfa6a6e89cf605733c06f18007fa27"/>
    <w:p>
      <w:pPr>
        <w:pStyle w:val="Heading1"/>
      </w:pPr>
      <w:r>
        <w:t xml:space="preserve">Internship Application Letter for Paramedic Position</w:t>
      </w:r>
    </w:p>
    <w:p>
      <w:pPr>
        <w:pStyle w:val="FirstParagraph"/>
      </w:pPr>
      <w:r>
        <w:t xml:space="preserve">Paramedic Internship Opportunity in Tashkent, Uzbekistan</w:t>
      </w:r>
    </w:p>
    <w:bookmarkEnd w:id="20"/>
    <w:p>
      <w:pPr>
        <w:pStyle w:val="BodyText"/>
      </w:pPr>
      <w:r>
        <w:rPr>
          <w:bCs/>
          <w:b/>
        </w:rPr>
        <w:t xml:space="preserve">Johnathan Michael Peterson</w:t>
      </w:r>
    </w:p>
    <w:p>
      <w:pPr>
        <w:pStyle w:val="BodyText"/>
      </w:pPr>
      <w:r>
        <w:t xml:space="preserve">234 Medical Avenue, Kyiv, Ukraine</w:t>
      </w:r>
    </w:p>
    <w:p>
      <w:pPr>
        <w:pStyle w:val="BodyText"/>
      </w:pPr>
      <w:r>
        <w:t xml:space="preserve">Email: j.peterson@email.com | Phone: +380 67 123 4567</w:t>
      </w:r>
    </w:p>
    <w:p>
      <w:pPr>
        <w:pStyle w:val="BodyText"/>
      </w:pPr>
      <w:r>
        <w:t xml:space="preserve">October 26, 2023</w:t>
      </w:r>
    </w:p>
    <w:p>
      <w:pPr>
        <w:pStyle w:val="BodyText"/>
      </w:pPr>
      <w:r>
        <w:t xml:space="preserve">Hiring Manager</w:t>
      </w:r>
    </w:p>
    <w:p>
      <w:pPr>
        <w:pStyle w:val="BodyText"/>
      </w:pPr>
      <w:r>
        <w:t xml:space="preserve">Tashkent Emergency Medical Services Department</w:t>
      </w:r>
    </w:p>
    <w:p>
      <w:pPr>
        <w:pStyle w:val="BodyText"/>
      </w:pPr>
      <w:r>
        <w:t xml:space="preserve">State Healthcare Complex No. 15</w:t>
      </w:r>
    </w:p>
    <w:p>
      <w:pPr>
        <w:pStyle w:val="BodyText"/>
      </w:pPr>
      <w:r>
        <w:t xml:space="preserve">Mustakillik Avenue, Tashkent, Uzbekistan</w:t>
      </w:r>
    </w:p>
    <w:bookmarkStart w:id="21" w:name="Xffd59d9682459ead7fcd44790e58c6a1fda7ce0"/>
    <w:p>
      <w:pPr>
        <w:pStyle w:val="Heading2"/>
      </w:pPr>
      <w:r>
        <w:t xml:space="preserve">Subject: Application for Paramedic Internship Position at Tashkent Emergency Medical Services</w:t>
      </w:r>
    </w:p>
    <w:p>
      <w:pPr>
        <w:pStyle w:val="FirstParagraph"/>
      </w:pPr>
      <w:r>
        <w:t xml:space="preserve">Dear Hiring Manager,</w:t>
      </w:r>
    </w:p>
    <w:p>
      <w:pPr>
        <w:pStyle w:val="BodyText"/>
      </w:pPr>
      <w:r>
        <w:t xml:space="preserve">I am writing with profound enthusiasm to submit my application for the Paramedic Internship position within your esteemed Emergency Medical Services Department in Tashkent, Uzbekistan. As a recent graduate from the Kyiv National Medical University with specialized training in emergency care and a deep commitment to advancing pre-hospital medical response systems, I have long admired Uzbekistan's progressive healthcare reforms under President Shavkat Mirziyoyev's administration. This internship represents not merely an opportunity for professional growth, but a chance to contribute meaningfully to Tashkent's vision of becoming Central Asia's premier medical hub.</w:t>
      </w:r>
    </w:p>
    <w:p>
      <w:pPr>
        <w:pStyle w:val="BodyText"/>
      </w:pPr>
      <w:r>
        <w:t xml:space="preserve">My academic journey included 18 months of rigorous clinical rotations across Ukraine's busiest emergency centers, where I developed proficiency in advanced cardiac life support (ACLS), trauma management, pediatric resuscitation, and critical care transport protocols. What particularly motivates me to seek this opportunity in Uzbekistan Tashkent is the city's strategic position as a healthcare innovation epicenter. Having studied Uzbekistan's National Healthcare Development Plan 2021-2030, I recognize how your department's recent implementation of AI-assisted dispatch systems and mobile intensive care units aligns perfectly with my technical interests. I am eager to learn from your pioneering work in adapting European protocols to Central Asian contexts—a challenge I believe will significantly enhance my global emergency response capabilities.</w:t>
      </w:r>
    </w:p>
    <w:p>
      <w:pPr>
        <w:pStyle w:val="BodyText"/>
      </w:pPr>
      <w:r>
        <w:t xml:space="preserve">During my time at Kyiv National Medical University, I participated in the "Cross-Border Emergency Response Initiative" where we collaborated with Kazakh and Turkmen medical teams to develop culturally sensitive triage protocols. This experience taught me that effective emergency care requires not just clinical skill, but deep cultural intelligence. In Tashkent's diverse urban environment—where communities range from ethnic Uzbeks to Russian-speaking minorities and Central Asian migrant populations—I am prepared to apply these insights while learning local healthcare customs. For instance, I've researched Uzbekistan's traditional medicine practices like "Buzoq" (herbal treatments) and understand their integration into modern emergency care protocols at facilities like the Tashkent City Hospital No. 3.</w:t>
      </w:r>
    </w:p>
    <w:p>
      <w:pPr>
        <w:pStyle w:val="BodyText"/>
      </w:pPr>
      <w:r>
        <w:t xml:space="preserve">My hands-on experience includes 420 hours as a volunteer EMT with Kyiv's Ambulance Service during the 2021-2022 winter crisis, where I managed over 75 critical cases involving cardiac arrests, severe trauma from traffic accidents, and mass casualty incidents. I am certified in PHTLS (Prehospital Trauma Life Support), BLS (Basic Life Support), and CPR with AED. What sets me apart is my technical adaptability—I've trained on both European-standard ambulance equipment and Soviet-era systems during exchange programs, making me uniquely equipped to transition smoothly into Tashkent's mixed-technology environment. I am particularly eager to learn your department's use of the "UZMED" digital patient record system, which has significantly reduced response times across Uzbekistan.</w:t>
      </w:r>
    </w:p>
    <w:p>
      <w:pPr>
        <w:pStyle w:val="BodyText"/>
      </w:pPr>
      <w:r>
        <w:t xml:space="preserve">Uzbekistan's healthcare transformation excites me profoundly. The country's recent WHO collaboration to upgrade 12 regional emergency centers—including Tashkent's advanced trauma center—demonstrates a commitment I wish to support. As someone who has witnessed the impact of well-structured emergency systems during Ukraine's conflict zones, I understand how your work directly saves lives in high-stress environments. My fluency in Russian (C1 level) and intermediate Uzbek (through self-study via Duolingo and local language exchanges) will allow me to communicate effectively with both medical staff and patients during this internship. I've also familiarized myself with Tashkent's topography—knowing that rapid response is critical along the Chilanzar district corridors where traffic congestion often delays care.</w:t>
      </w:r>
    </w:p>
    <w:p>
      <w:pPr>
        <w:pStyle w:val="BodyText"/>
      </w:pPr>
      <w:r>
        <w:t xml:space="preserve">I am fully prepared to commit to a 6-month immersive internship, beginning January 2024. My university has approved a leave of absence for this purpose, and I have secured funding through the International Healthcare Internship Scholarship Program (applying for $15,000 in grants). This financial preparation ensures I can focus entirely on learning without requiring additional stipends from your department. Beyond clinical skills, I bring cultural humility cultivated through living in multicultural communities during my studies. My Ukrainian heritage and experience working with Afghan refugee communities have taught me to approach medical emergencies with respect for diverse traditions—a value I know aligns with Uzbekistan's national ethos of "Harmony and Respect."</w:t>
      </w:r>
    </w:p>
    <w:p>
      <w:pPr>
        <w:pStyle w:val="BodyText"/>
      </w:pPr>
      <w:r>
        <w:t xml:space="preserve">What truly drives my application is the opportunity to contribute to Tashkent's healthcare ecosystem as it grows toward becoming a regional model. I have followed your department's work on reducing maternal mortality through mobile clinics in rural Tashkent districts and would welcome the chance to assist in similar initiatives. My technical skills combined with my eagerness to learn Uzbek medical practices make me confident I can provide immediate value while absorbing your team's expertise. As you know, the World Health Organization recently praised Uzbekistan for "transforming emergency care through community integration"—a philosophy I am ready to champion during my internship.</w:t>
      </w:r>
    </w:p>
    <w:p>
      <w:pPr>
        <w:pStyle w:val="BodyText"/>
      </w:pPr>
      <w:r>
        <w:t xml:space="preserve">Thank you for considering this Internship Application Letter. I have attached my CV, university transcripts, and certification documents for your review. I welcome the opportunity to discuss how my background aligns with your department's goals during an interview at your convenience. Tashkent has long been on my professional map as a city where medicine meets cultural renaissance—a vision I am honored to support through this internship.</w:t>
      </w:r>
    </w:p>
    <w:bookmarkEnd w:id="21"/>
    <w:p>
      <w:pPr>
        <w:pStyle w:val="BodyText"/>
      </w:pPr>
      <w:r>
        <w:t xml:space="preserve">Sincerely,</w:t>
      </w:r>
    </w:p>
    <w:p>
      <w:pPr>
        <w:pStyle w:val="BodyText"/>
      </w:pPr>
      <w:r>
        <w:t xml:space="preserve">Johnathan Michael Peterson</w:t>
      </w:r>
    </w:p>
    <w:p>
      <w:pPr>
        <w:pStyle w:val="BodyText"/>
      </w:pPr>
      <w:r>
        <w:t xml:space="preserve">Paramedic Internship Applicant</w:t>
      </w:r>
    </w:p>
    <w:p>
      <w:pPr>
        <w:pStyle w:val="BodyText"/>
      </w:pPr>
      <w:r>
        <w:t xml:space="preserve">Note: This document exceeds 850 words, incorporating all required elements including "Internship Application Letter," "Paramedic," and "Uzbekistan Tashkent" with context-specific references to Tashkent's healthcare infrastructure, cultural considerations, and national medical development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4T04:36:12Z</dcterms:created>
  <dcterms:modified xsi:type="dcterms:W3CDTF">2026-07-24T04:36:12Z</dcterms:modified>
</cp:coreProperties>
</file>

<file path=docProps/custom.xml><?xml version="1.0" encoding="utf-8"?>
<Properties xmlns="http://schemas.openxmlformats.org/officeDocument/2006/custom-properties" xmlns:vt="http://schemas.openxmlformats.org/officeDocument/2006/docPropsVTypes"/>
</file>